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  <w:lang w:bidi="bn-IN"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4583F544" w:rsidR="007D7E60" w:rsidRPr="007D7E60" w:rsidRDefault="0078133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20C6120A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D15CD0">
        <w:rPr>
          <w:rFonts w:ascii="Times New Roman" w:hAnsi="Times New Roman" w:cs="Times New Roman"/>
          <w:b/>
          <w:color w:val="000000" w:themeColor="text1"/>
          <w:sz w:val="32"/>
        </w:rPr>
        <w:t>TUTION MEDIA</w:t>
      </w:r>
    </w:p>
    <w:p w14:paraId="23B57525" w14:textId="22CEB96F" w:rsidR="00586EF2" w:rsidRPr="00E254AA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="00D15CD0">
        <w:rPr>
          <w:rFonts w:ascii="Times New Roman" w:hAnsi="Times New Roman" w:cs="Times New Roman"/>
          <w:b/>
          <w:color w:val="00B0F0"/>
          <w:sz w:val="32"/>
        </w:rPr>
        <w:t>:</w:t>
      </w:r>
      <w:r w:rsidR="00E254AA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D15CD0" w:rsidRPr="00E254AA">
        <w:rPr>
          <w:rFonts w:ascii="Times New Roman" w:hAnsi="Times New Roman" w:cs="Times New Roman"/>
          <w:b/>
          <w:sz w:val="32"/>
        </w:rPr>
        <w:t>C</w:t>
      </w:r>
      <w:r w:rsidR="008153DA">
        <w:rPr>
          <w:rFonts w:ascii="Times New Roman" w:hAnsi="Times New Roman" w:cs="Times New Roman"/>
          <w:b/>
          <w:sz w:val="32"/>
        </w:rPr>
        <w:t xml:space="preserve"> [Group 4</w:t>
      </w:r>
      <w:bookmarkStart w:id="0" w:name="_GoBack"/>
      <w:bookmarkEnd w:id="0"/>
      <w:r w:rsidR="008153DA">
        <w:rPr>
          <w:rFonts w:ascii="Times New Roman" w:hAnsi="Times New Roman" w:cs="Times New Roman"/>
          <w:b/>
          <w:sz w:val="32"/>
        </w:rPr>
        <w:t>]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2BCD91CC" w:rsidR="007D7E60" w:rsidRPr="008A7DF5" w:rsidRDefault="00D15CD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Ayshik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Md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Wali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Mosnad</w:t>
            </w:r>
            <w:proofErr w:type="spellEnd"/>
          </w:p>
        </w:tc>
        <w:tc>
          <w:tcPr>
            <w:tcW w:w="3932" w:type="dxa"/>
            <w:vAlign w:val="center"/>
          </w:tcPr>
          <w:p w14:paraId="0C58B86D" w14:textId="00A6E581" w:rsidR="007D7E60" w:rsidRPr="008A7DF5" w:rsidRDefault="00D15CD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4941-2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09FBA1FE" w:rsidR="007D7E60" w:rsidRPr="008A7DF5" w:rsidRDefault="00D15CD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Saad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Kazi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 Abu</w:t>
            </w:r>
          </w:p>
        </w:tc>
        <w:tc>
          <w:tcPr>
            <w:tcW w:w="3932" w:type="dxa"/>
            <w:vAlign w:val="center"/>
          </w:tcPr>
          <w:p w14:paraId="0C58B870" w14:textId="158242DA" w:rsidR="007D7E60" w:rsidRPr="008A7DF5" w:rsidRDefault="00D15CD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7-35077-2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379ED79E" w:rsidR="007D7E60" w:rsidRPr="008A7DF5" w:rsidRDefault="00D15CD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Khan,Md</w:t>
            </w:r>
            <w:proofErr w:type="spellEnd"/>
            <w:r>
              <w:rPr>
                <w:rFonts w:ascii="Times New Roman" w:hAnsi="Times New Roman" w:cs="Times New Roman"/>
                <w:b w:val="0"/>
                <w:sz w:val="24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b w:val="0"/>
                <w:sz w:val="24"/>
              </w:rPr>
              <w:t>Shohan</w:t>
            </w:r>
            <w:proofErr w:type="spellEnd"/>
          </w:p>
        </w:tc>
        <w:tc>
          <w:tcPr>
            <w:tcW w:w="3932" w:type="dxa"/>
            <w:vAlign w:val="center"/>
          </w:tcPr>
          <w:p w14:paraId="0C58B873" w14:textId="63C2A36F" w:rsidR="007D7E60" w:rsidRPr="008A7DF5" w:rsidRDefault="00D15CD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16-31169-1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F98C183" w14:textId="77777777" w:rsidR="0069438B" w:rsidRDefault="0069438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F984E79" w14:textId="09C6A4BD" w:rsidR="00680371" w:rsidRDefault="00D15CD0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Our project is for those people who tried hard to get </w:t>
      </w:r>
      <w:r w:rsidR="00680371">
        <w:rPr>
          <w:rFonts w:ascii="Times New Roman" w:hAnsi="Times New Roman" w:cs="Times New Roman"/>
          <w:b/>
          <w:sz w:val="24"/>
        </w:rPr>
        <w:t>good teacher or money.</w:t>
      </w:r>
    </w:p>
    <w:p w14:paraId="39FB1E01" w14:textId="77777777" w:rsidR="00504538" w:rsidRDefault="0050453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A701AF3" w14:textId="153E8401" w:rsidR="00680371" w:rsidRDefault="00680371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User can </w:t>
      </w:r>
      <w:proofErr w:type="spellStart"/>
      <w:r>
        <w:rPr>
          <w:rFonts w:ascii="Times New Roman" w:hAnsi="Times New Roman" w:cs="Times New Roman"/>
          <w:b/>
          <w:sz w:val="24"/>
        </w:rPr>
        <w:t>signup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as teacher and </w:t>
      </w:r>
      <w:proofErr w:type="spellStart"/>
      <w:r>
        <w:rPr>
          <w:rFonts w:ascii="Times New Roman" w:hAnsi="Times New Roman" w:cs="Times New Roman"/>
          <w:b/>
          <w:sz w:val="24"/>
        </w:rPr>
        <w:t>student.Admin</w:t>
      </w:r>
      <w:proofErr w:type="gramStart"/>
      <w:r>
        <w:rPr>
          <w:rFonts w:ascii="Times New Roman" w:hAnsi="Times New Roman" w:cs="Times New Roman"/>
          <w:b/>
          <w:sz w:val="24"/>
        </w:rPr>
        <w:t>,student</w:t>
      </w:r>
      <w:proofErr w:type="spellEnd"/>
      <w:proofErr w:type="gramEnd"/>
      <w:r>
        <w:rPr>
          <w:rFonts w:ascii="Times New Roman" w:hAnsi="Times New Roman" w:cs="Times New Roman"/>
          <w:b/>
          <w:sz w:val="24"/>
        </w:rPr>
        <w:t xml:space="preserve"> and teacher can access the system.</w:t>
      </w:r>
    </w:p>
    <w:p w14:paraId="38CFB1C8" w14:textId="590F32EC" w:rsidR="00504538" w:rsidRDefault="0050453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proofErr w:type="gramStart"/>
      <w:r>
        <w:rPr>
          <w:rFonts w:ascii="Times New Roman" w:hAnsi="Times New Roman" w:cs="Times New Roman"/>
          <w:b/>
          <w:sz w:val="24"/>
        </w:rPr>
        <w:t>we</w:t>
      </w:r>
      <w:proofErr w:type="gramEnd"/>
      <w:r>
        <w:rPr>
          <w:rFonts w:ascii="Times New Roman" w:hAnsi="Times New Roman" w:cs="Times New Roman"/>
          <w:b/>
          <w:sz w:val="24"/>
        </w:rPr>
        <w:t xml:space="preserve"> have </w:t>
      </w:r>
      <w:proofErr w:type="spellStart"/>
      <w:r>
        <w:rPr>
          <w:rFonts w:ascii="Times New Roman" w:hAnsi="Times New Roman" w:cs="Times New Roman"/>
          <w:b/>
          <w:sz w:val="24"/>
        </w:rPr>
        <w:t>Ragistration,Login,About,Contact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and Instruction in Front View. Student dashboard, Teacher dashboard are the main root forms.</w:t>
      </w:r>
    </w:p>
    <w:p w14:paraId="71BAD6EA" w14:textId="77777777" w:rsidR="00504538" w:rsidRDefault="0050453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A5AE8F7" w14:textId="157D1FCF" w:rsidR="00680371" w:rsidRDefault="00680371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 Student </w:t>
      </w:r>
      <w:proofErr w:type="gramStart"/>
      <w:r>
        <w:rPr>
          <w:rFonts w:ascii="Times New Roman" w:hAnsi="Times New Roman" w:cs="Times New Roman"/>
          <w:b/>
          <w:sz w:val="24"/>
        </w:rPr>
        <w:t>dashboard :student</w:t>
      </w:r>
      <w:proofErr w:type="gramEnd"/>
      <w:r>
        <w:rPr>
          <w:rFonts w:ascii="Times New Roman" w:hAnsi="Times New Roman" w:cs="Times New Roman"/>
          <w:b/>
          <w:sz w:val="24"/>
        </w:rPr>
        <w:t xml:space="preserve"> can</w:t>
      </w:r>
      <w:r w:rsidR="00DF7330">
        <w:rPr>
          <w:rFonts w:ascii="Times New Roman" w:hAnsi="Times New Roman" w:cs="Times New Roman"/>
          <w:b/>
          <w:sz w:val="24"/>
        </w:rPr>
        <w:t xml:space="preserve"> contact teacher, see </w:t>
      </w:r>
      <w:proofErr w:type="spellStart"/>
      <w:r w:rsidR="00DF7330">
        <w:rPr>
          <w:rFonts w:ascii="Times New Roman" w:hAnsi="Times New Roman" w:cs="Times New Roman"/>
          <w:b/>
          <w:sz w:val="24"/>
        </w:rPr>
        <w:t>teacher,edit</w:t>
      </w:r>
      <w:proofErr w:type="spellEnd"/>
      <w:r w:rsidR="00DF7330">
        <w:rPr>
          <w:rFonts w:ascii="Times New Roman" w:hAnsi="Times New Roman" w:cs="Times New Roman"/>
          <w:b/>
          <w:sz w:val="24"/>
        </w:rPr>
        <w:t xml:space="preserve"> profile picture and information also can update it with valid password. We have added a </w:t>
      </w:r>
      <w:proofErr w:type="spellStart"/>
      <w:r w:rsidR="00DF7330">
        <w:rPr>
          <w:rFonts w:ascii="Times New Roman" w:hAnsi="Times New Roman" w:cs="Times New Roman"/>
          <w:b/>
          <w:sz w:val="24"/>
        </w:rPr>
        <w:t>chatbox</w:t>
      </w:r>
      <w:proofErr w:type="spellEnd"/>
      <w:r w:rsidR="00DF7330">
        <w:rPr>
          <w:rFonts w:ascii="Times New Roman" w:hAnsi="Times New Roman" w:cs="Times New Roman"/>
          <w:b/>
          <w:sz w:val="24"/>
        </w:rPr>
        <w:t xml:space="preserve"> system and notification system .And student can contract to admin and can also see sent </w:t>
      </w:r>
      <w:proofErr w:type="spellStart"/>
      <w:r w:rsidR="00DF7330">
        <w:rPr>
          <w:rFonts w:ascii="Times New Roman" w:hAnsi="Times New Roman" w:cs="Times New Roman"/>
          <w:b/>
          <w:sz w:val="24"/>
        </w:rPr>
        <w:t>messages.student</w:t>
      </w:r>
      <w:proofErr w:type="spellEnd"/>
      <w:r w:rsidR="00DF7330">
        <w:rPr>
          <w:rFonts w:ascii="Times New Roman" w:hAnsi="Times New Roman" w:cs="Times New Roman"/>
          <w:b/>
          <w:sz w:val="24"/>
        </w:rPr>
        <w:t xml:space="preserve"> can give </w:t>
      </w:r>
      <w:proofErr w:type="spellStart"/>
      <w:r w:rsidR="00DF7330">
        <w:rPr>
          <w:rFonts w:ascii="Times New Roman" w:hAnsi="Times New Roman" w:cs="Times New Roman"/>
          <w:b/>
          <w:sz w:val="24"/>
        </w:rPr>
        <w:t>there</w:t>
      </w:r>
      <w:proofErr w:type="spellEnd"/>
      <w:r w:rsidR="00DF7330">
        <w:rPr>
          <w:rFonts w:ascii="Times New Roman" w:hAnsi="Times New Roman" w:cs="Times New Roman"/>
          <w:b/>
          <w:sz w:val="24"/>
        </w:rPr>
        <w:t xml:space="preserve"> comments to website and </w:t>
      </w:r>
      <w:proofErr w:type="spellStart"/>
      <w:r w:rsidR="00DF7330">
        <w:rPr>
          <w:rFonts w:ascii="Times New Roman" w:hAnsi="Times New Roman" w:cs="Times New Roman"/>
          <w:b/>
          <w:sz w:val="24"/>
        </w:rPr>
        <w:t>teacher.And</w:t>
      </w:r>
      <w:proofErr w:type="spellEnd"/>
      <w:r w:rsidR="00DF7330">
        <w:rPr>
          <w:rFonts w:ascii="Times New Roman" w:hAnsi="Times New Roman" w:cs="Times New Roman"/>
          <w:b/>
          <w:sz w:val="24"/>
        </w:rPr>
        <w:t xml:space="preserve"> there will be a sticky note to write. </w:t>
      </w:r>
    </w:p>
    <w:p w14:paraId="05F9EA86" w14:textId="77777777" w:rsidR="0069438B" w:rsidRDefault="0069438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7D3C4F2" w14:textId="693DE152" w:rsidR="00504538" w:rsidRDefault="0050453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 Teacher </w:t>
      </w:r>
      <w:proofErr w:type="gramStart"/>
      <w:r>
        <w:rPr>
          <w:rFonts w:ascii="Times New Roman" w:hAnsi="Times New Roman" w:cs="Times New Roman"/>
          <w:b/>
          <w:sz w:val="24"/>
        </w:rPr>
        <w:t>dashboard :</w:t>
      </w:r>
      <w:proofErr w:type="gramEnd"/>
      <w:r>
        <w:rPr>
          <w:rFonts w:ascii="Times New Roman" w:hAnsi="Times New Roman" w:cs="Times New Roman"/>
          <w:b/>
          <w:sz w:val="24"/>
        </w:rPr>
        <w:t xml:space="preserve"> Teacher can see all the students in card </w:t>
      </w:r>
      <w:proofErr w:type="spellStart"/>
      <w:r>
        <w:rPr>
          <w:rFonts w:ascii="Times New Roman" w:hAnsi="Times New Roman" w:cs="Times New Roman"/>
          <w:b/>
          <w:sz w:val="24"/>
        </w:rPr>
        <w:t>profile.Teacher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can contact with students. </w:t>
      </w:r>
      <w:proofErr w:type="spellStart"/>
      <w:r>
        <w:rPr>
          <w:rFonts w:ascii="Times New Roman" w:hAnsi="Times New Roman" w:cs="Times New Roman"/>
          <w:b/>
          <w:sz w:val="24"/>
        </w:rPr>
        <w:t>He/She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can update profile. Teacher can Note </w:t>
      </w:r>
      <w:r w:rsidR="0069438B">
        <w:rPr>
          <w:rFonts w:ascii="Times New Roman" w:hAnsi="Times New Roman" w:cs="Times New Roman"/>
          <w:b/>
          <w:sz w:val="24"/>
        </w:rPr>
        <w:t xml:space="preserve">and also </w:t>
      </w:r>
      <w:proofErr w:type="spellStart"/>
      <w:r w:rsidR="0069438B">
        <w:rPr>
          <w:rFonts w:ascii="Times New Roman" w:hAnsi="Times New Roman" w:cs="Times New Roman"/>
          <w:b/>
          <w:sz w:val="24"/>
        </w:rPr>
        <w:t>kan</w:t>
      </w:r>
      <w:proofErr w:type="spellEnd"/>
      <w:r w:rsidR="0069438B">
        <w:rPr>
          <w:rFonts w:ascii="Times New Roman" w:hAnsi="Times New Roman" w:cs="Times New Roman"/>
          <w:b/>
          <w:sz w:val="24"/>
        </w:rPr>
        <w:t xml:space="preserve"> make </w:t>
      </w:r>
      <w:proofErr w:type="spellStart"/>
      <w:r w:rsidR="0069438B">
        <w:rPr>
          <w:rFonts w:ascii="Times New Roman" w:hAnsi="Times New Roman" w:cs="Times New Roman"/>
          <w:b/>
          <w:sz w:val="24"/>
        </w:rPr>
        <w:t>schedule.Teacher</w:t>
      </w:r>
      <w:proofErr w:type="spellEnd"/>
      <w:r w:rsidR="0069438B">
        <w:rPr>
          <w:rFonts w:ascii="Times New Roman" w:hAnsi="Times New Roman" w:cs="Times New Roman"/>
          <w:b/>
          <w:sz w:val="24"/>
        </w:rPr>
        <w:t xml:space="preserve"> can check their </w:t>
      </w:r>
      <w:proofErr w:type="gramStart"/>
      <w:r w:rsidR="0069438B">
        <w:rPr>
          <w:rFonts w:ascii="Times New Roman" w:hAnsi="Times New Roman" w:cs="Times New Roman"/>
          <w:b/>
          <w:sz w:val="24"/>
        </w:rPr>
        <w:t>notification ,can</w:t>
      </w:r>
      <w:proofErr w:type="gramEnd"/>
      <w:r w:rsidR="0069438B">
        <w:rPr>
          <w:rFonts w:ascii="Times New Roman" w:hAnsi="Times New Roman" w:cs="Times New Roman"/>
          <w:b/>
          <w:sz w:val="24"/>
        </w:rPr>
        <w:t xml:space="preserve"> see sent messages and  they have also </w:t>
      </w:r>
      <w:proofErr w:type="spellStart"/>
      <w:r w:rsidR="0069438B">
        <w:rPr>
          <w:rFonts w:ascii="Times New Roman" w:hAnsi="Times New Roman" w:cs="Times New Roman"/>
          <w:b/>
          <w:sz w:val="24"/>
        </w:rPr>
        <w:t>chatbox.They</w:t>
      </w:r>
      <w:proofErr w:type="spellEnd"/>
      <w:r w:rsidR="0069438B">
        <w:rPr>
          <w:rFonts w:ascii="Times New Roman" w:hAnsi="Times New Roman" w:cs="Times New Roman"/>
          <w:b/>
          <w:sz w:val="24"/>
        </w:rPr>
        <w:t xml:space="preserve"> can report to admin about any </w:t>
      </w:r>
      <w:proofErr w:type="spellStart"/>
      <w:r w:rsidR="0069438B">
        <w:rPr>
          <w:rFonts w:ascii="Times New Roman" w:hAnsi="Times New Roman" w:cs="Times New Roman"/>
          <w:b/>
          <w:sz w:val="24"/>
        </w:rPr>
        <w:t>problem.They</w:t>
      </w:r>
      <w:proofErr w:type="spellEnd"/>
      <w:r w:rsidR="0069438B">
        <w:rPr>
          <w:rFonts w:ascii="Times New Roman" w:hAnsi="Times New Roman" w:cs="Times New Roman"/>
          <w:b/>
          <w:sz w:val="24"/>
        </w:rPr>
        <w:t xml:space="preserve"> can give there comment to website.</w:t>
      </w:r>
    </w:p>
    <w:p w14:paraId="5FA6C116" w14:textId="77777777" w:rsidR="0069438B" w:rsidRDefault="0069438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B4A61DB" w14:textId="5EBEF7F3" w:rsidR="0069438B" w:rsidRDefault="0069438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In Admin Dashboard: Admin can track monthly </w:t>
      </w:r>
      <w:proofErr w:type="gramStart"/>
      <w:r>
        <w:rPr>
          <w:rFonts w:ascii="Times New Roman" w:hAnsi="Times New Roman" w:cs="Times New Roman"/>
          <w:b/>
          <w:sz w:val="24"/>
        </w:rPr>
        <w:t>earnings ,</w:t>
      </w:r>
      <w:proofErr w:type="gramEnd"/>
      <w:r>
        <w:rPr>
          <w:rFonts w:ascii="Times New Roman" w:hAnsi="Times New Roman" w:cs="Times New Roman"/>
          <w:b/>
          <w:sz w:val="24"/>
        </w:rPr>
        <w:t xml:space="preserve"> annual </w:t>
      </w:r>
      <w:proofErr w:type="spellStart"/>
      <w:r>
        <w:rPr>
          <w:rFonts w:ascii="Times New Roman" w:hAnsi="Times New Roman" w:cs="Times New Roman"/>
          <w:b/>
          <w:sz w:val="24"/>
        </w:rPr>
        <w:t>earnings,number</w:t>
      </w:r>
      <w:proofErr w:type="spellEnd"/>
      <w:r>
        <w:rPr>
          <w:rFonts w:ascii="Times New Roman" w:hAnsi="Times New Roman" w:cs="Times New Roman"/>
          <w:b/>
          <w:sz w:val="24"/>
        </w:rPr>
        <w:t xml:space="preserve"> of teacher and student. Admin can see the notification of new members and new messages.</w:t>
      </w:r>
      <w:r w:rsidR="00896978">
        <w:rPr>
          <w:rFonts w:ascii="Times New Roman" w:hAnsi="Times New Roman" w:cs="Times New Roman"/>
          <w:b/>
          <w:sz w:val="24"/>
        </w:rPr>
        <w:t xml:space="preserve"> Admin can send and reply messages. Admin can delete both of the users .Admin can check website comments and teachers comments. According to teacher comments Teachers are rated by </w:t>
      </w:r>
      <w:proofErr w:type="spellStart"/>
      <w:r w:rsidR="00896978">
        <w:rPr>
          <w:rFonts w:ascii="Times New Roman" w:hAnsi="Times New Roman" w:cs="Times New Roman"/>
          <w:b/>
          <w:sz w:val="24"/>
        </w:rPr>
        <w:t>Admin.An</w:t>
      </w:r>
      <w:proofErr w:type="spellEnd"/>
      <w:r w:rsidR="00896978">
        <w:rPr>
          <w:rFonts w:ascii="Times New Roman" w:hAnsi="Times New Roman" w:cs="Times New Roman"/>
          <w:b/>
          <w:sz w:val="24"/>
        </w:rPr>
        <w:t xml:space="preserve"> admin can add more admins. Admin can see the details of all </w:t>
      </w:r>
      <w:proofErr w:type="spellStart"/>
      <w:r w:rsidR="00896978">
        <w:rPr>
          <w:rFonts w:ascii="Times New Roman" w:hAnsi="Times New Roman" w:cs="Times New Roman"/>
          <w:b/>
          <w:sz w:val="24"/>
        </w:rPr>
        <w:t>users.And</w:t>
      </w:r>
      <w:proofErr w:type="spellEnd"/>
      <w:r w:rsidR="00896978">
        <w:rPr>
          <w:rFonts w:ascii="Times New Roman" w:hAnsi="Times New Roman" w:cs="Times New Roman"/>
          <w:b/>
          <w:sz w:val="24"/>
        </w:rPr>
        <w:t xml:space="preserve"> finally </w:t>
      </w:r>
      <w:proofErr w:type="spellStart"/>
      <w:r w:rsidR="00896978">
        <w:rPr>
          <w:rFonts w:ascii="Times New Roman" w:hAnsi="Times New Roman" w:cs="Times New Roman"/>
          <w:b/>
          <w:sz w:val="24"/>
        </w:rPr>
        <w:t>andin</w:t>
      </w:r>
      <w:proofErr w:type="spellEnd"/>
      <w:r w:rsidR="00896978">
        <w:rPr>
          <w:rFonts w:ascii="Times New Roman" w:hAnsi="Times New Roman" w:cs="Times New Roman"/>
          <w:b/>
          <w:sz w:val="24"/>
        </w:rPr>
        <w:t xml:space="preserve"> can set the questions of website survey and teacher survey. </w:t>
      </w:r>
    </w:p>
    <w:p w14:paraId="0F3EF197" w14:textId="77777777" w:rsidR="00DF7330" w:rsidRPr="007D7E60" w:rsidRDefault="00DF7330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B881206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E286718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07C162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792B93F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2D98E43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F337B27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50866B5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E58D192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06CA123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26E800E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4333F5F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D1318C0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0A94430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8A98F05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BE0ABC1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529D093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033597E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CFCF231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EE41D38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0419FEC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0A0EB83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877E512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A9BAD45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152FFB7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828EC8A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5075AE6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4B8AF14A" w14:textId="77777777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C5786DD" w14:textId="182917F0" w:rsidR="004262D5" w:rsidRDefault="004262D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                                                   </w:t>
      </w:r>
      <w:r>
        <w:rPr>
          <w:rFonts w:ascii="Times New Roman" w:hAnsi="Times New Roman" w:cs="Times New Roman"/>
          <w:b/>
          <w:sz w:val="24"/>
        </w:rPr>
        <w:pict w14:anchorId="1B9E04C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9.75pt;height:477.75pt">
            <v:imagedata r:id="rId8" o:title="Screenshot (1)"/>
          </v:shape>
        </w:pic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63711A2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9AC32CA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E255F67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AC9BB19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81B8F43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453EDBC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2D40A75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3BA1F715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F90AC88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C37B751" w14:textId="77777777" w:rsidR="004262D5" w:rsidRDefault="004262D5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E024F9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&lt;?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proofErr w:type="gramEnd"/>
    </w:p>
    <w:p w14:paraId="39B36A22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ero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 "top";</w:t>
      </w:r>
    </w:p>
    <w:p w14:paraId="32FB68F4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71F620DE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u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"";</w:t>
      </w:r>
    </w:p>
    <w:p w14:paraId="0A57E8C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err_u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"";</w:t>
      </w:r>
    </w:p>
    <w:p w14:paraId="6988CA3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psw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"";</w:t>
      </w:r>
    </w:p>
    <w:p w14:paraId="3FC29039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err_psw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"";</w:t>
      </w:r>
    </w:p>
    <w:p w14:paraId="2623B84B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err_invalid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"";</w:t>
      </w:r>
    </w:p>
    <w:p w14:paraId="4361EA1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has_erro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false;</w:t>
      </w:r>
    </w:p>
    <w:p w14:paraId="1E5D5955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7E38CC78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6409197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if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$_SERVER["REQUEST_METHOD"]=="POST"){</w:t>
      </w:r>
    </w:p>
    <w:p w14:paraId="4C21FC0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4ECDD18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48EB60F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if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empty($_POST['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u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']))</w:t>
      </w:r>
    </w:p>
    <w:p w14:paraId="08F2A292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{</w:t>
      </w:r>
    </w:p>
    <w:p w14:paraId="5F53642C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err_u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="*Username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Required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";</w:t>
      </w:r>
    </w:p>
    <w:p w14:paraId="1D36E179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has_erro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true;</w:t>
      </w:r>
    </w:p>
    <w:p w14:paraId="5D74B19A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60CE4832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64B48B8A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}</w:t>
      </w:r>
    </w:p>
    <w:p w14:paraId="7D5A241E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lse</w:t>
      </w:r>
      <w:proofErr w:type="gramEnd"/>
    </w:p>
    <w:p w14:paraId="06287DD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{</w:t>
      </w:r>
    </w:p>
    <w:p w14:paraId="5A6FC2EB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u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$_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POST[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'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u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'];</w:t>
      </w:r>
    </w:p>
    <w:p w14:paraId="0C95A53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}</w:t>
      </w:r>
    </w:p>
    <w:p w14:paraId="63EFDB69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if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empty($_POST['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psw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']))</w:t>
      </w:r>
    </w:p>
    <w:p w14:paraId="03C14056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{</w:t>
      </w:r>
    </w:p>
    <w:p w14:paraId="27CDDA04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err_psw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="*Password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Required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";</w:t>
      </w:r>
    </w:p>
    <w:p w14:paraId="1F319CD4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has_erro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true;</w:t>
      </w:r>
    </w:p>
    <w:p w14:paraId="4D5A2E88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17B7F61E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0769A728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}</w:t>
      </w:r>
    </w:p>
    <w:p w14:paraId="7B3E5D3A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lse</w:t>
      </w:r>
      <w:proofErr w:type="gramEnd"/>
    </w:p>
    <w:p w14:paraId="228B870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{</w:t>
      </w:r>
    </w:p>
    <w:p w14:paraId="5DC74B3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psw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$_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POST[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'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psw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'];</w:t>
      </w:r>
    </w:p>
    <w:p w14:paraId="419C6D1E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}</w:t>
      </w:r>
    </w:p>
    <w:p w14:paraId="2912FB54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if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!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has_erro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)</w:t>
      </w:r>
    </w:p>
    <w:p w14:paraId="5840A0C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{</w:t>
      </w:r>
    </w:p>
    <w:p w14:paraId="4264D546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$query = "SELECT * FROM teacher WHERE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User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'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u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' AND Password='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psw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'";</w:t>
      </w:r>
    </w:p>
    <w:p w14:paraId="3156B63F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$result=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get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$query);</w:t>
      </w:r>
    </w:p>
    <w:p w14:paraId="669A643A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if(</w:t>
      </w:r>
      <w:proofErr w:type="spellStart"/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mysqli_num_rows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($result) &gt; 0)</w:t>
      </w:r>
    </w:p>
    <w:p w14:paraId="4C04010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{</w:t>
      </w:r>
    </w:p>
    <w:p w14:paraId="50A74779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$row=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mysqli_fetch_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assoc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$result);</w:t>
      </w:r>
    </w:p>
    <w:p w14:paraId="3C6DCB1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lastRenderedPageBreak/>
        <w:t xml:space="preserve">      $_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SESSION[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loggedinuse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]=$row[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User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];</w:t>
      </w:r>
    </w:p>
    <w:p w14:paraId="5B142A69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header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Location:Tdas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dashboard.php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);</w:t>
      </w:r>
    </w:p>
    <w:p w14:paraId="2FABD2D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}</w:t>
      </w:r>
    </w:p>
    <w:p w14:paraId="6DC35924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lse</w:t>
      </w:r>
      <w:proofErr w:type="gramEnd"/>
    </w:p>
    <w:p w14:paraId="7A3FA346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{</w:t>
      </w:r>
    </w:p>
    <w:p w14:paraId="7667B58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$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ero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= "error";</w:t>
      </w:r>
    </w:p>
    <w:p w14:paraId="03ABFB0D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77CAD0B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3AB55EF6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'&lt;script&gt;</w:t>
      </w:r>
    </w:p>
    <w:p w14:paraId="5B08C7A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console.log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"hi");</w:t>
      </w:r>
    </w:p>
    <w:p w14:paraId="7ADF312B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5F6E3BF9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&lt;/script&gt;';</w:t>
      </w:r>
    </w:p>
    <w:p w14:paraId="22FFBB5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47C1CF9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}</w:t>
      </w:r>
    </w:p>
    <w:p w14:paraId="7144CFE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}</w:t>
      </w:r>
    </w:p>
    <w:p w14:paraId="77E8D62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3A6BFB6B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5B9917B4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}</w:t>
      </w:r>
    </w:p>
    <w:p w14:paraId="20A327C7" w14:textId="1B2F3A72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?&gt;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33622C3E" w:rsidR="00D0165F" w:rsidRDefault="004262D5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hatbox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  <w:r>
        <w:rPr>
          <w:rFonts w:ascii="Consolas" w:hAnsi="Consolas" w:cs="Times New Roman"/>
          <w:b/>
          <w:i/>
          <w:sz w:val="24"/>
          <w:szCs w:val="24"/>
          <w:u w:val="single"/>
        </w:rPr>
        <w:t xml:space="preserve"> &amp;&amp; </w:t>
      </w: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ontroller~acont.php</w:t>
      </w:r>
      <w:proofErr w:type="spellEnd"/>
    </w:p>
    <w:p w14:paraId="7938C5F2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82EC7F4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center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&gt;&lt;h1&gt;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InBox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lt;/h1&gt;&lt;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&lt;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&lt;/center&gt;</w:t>
      </w:r>
    </w:p>
    <w:p w14:paraId="35B9E596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37A96E6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form  method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="post" action="..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controle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acont.php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"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enctyp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="multipart/form-data"&gt;</w:t>
      </w:r>
    </w:p>
    <w:p w14:paraId="79FD471F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049E6B1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4C7E604A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&lt;table id="table" border="1"&gt;</w:t>
      </w:r>
    </w:p>
    <w:p w14:paraId="2740CD0D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&lt;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thead</w:t>
      </w:r>
      <w:proofErr w:type="spellEnd"/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7C074136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  <w:t>&lt;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spellStart"/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Sl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lt;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3D5DBE7C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  <w:t>&lt;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Sender Id&lt;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50617D4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Subject&lt;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470FEBA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48D03DDC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&lt;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From&lt;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77E1F2BE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322A4A5A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&lt;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Date &amp; Time&lt;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1B7324C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&lt;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Massage&lt;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2B55D396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16A2E24F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01D0A8C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&lt;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head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3CE67C22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7134E889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15C9CBDB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&lt;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tbody</w:t>
      </w:r>
      <w:proofErr w:type="spellEnd"/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799E3C3D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&lt;?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proofErr w:type="gramEnd"/>
    </w:p>
    <w:p w14:paraId="4679EC64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foreac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$products as $product)</w:t>
      </w:r>
    </w:p>
    <w:p w14:paraId="4E6E9876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{</w:t>
      </w:r>
    </w:p>
    <w:p w14:paraId="03DBC26F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"&lt;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20BECE74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lastRenderedPageBreak/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"&lt;td&gt;".$product[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Sl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]."&lt;/td&gt;";</w:t>
      </w:r>
    </w:p>
    <w:p w14:paraId="5302FF79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"&lt;td&gt;".$product[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SenderId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]."&lt;/td&gt;";</w:t>
      </w:r>
    </w:p>
    <w:p w14:paraId="350F9BCD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"&lt;td&gt;".$product["Subject"]."&lt;/td&gt;";</w:t>
      </w:r>
    </w:p>
    <w:p w14:paraId="32D8CEF5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42884B6B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"&lt;td&gt;".$product["Type"]."&lt;/td&gt;";</w:t>
      </w:r>
    </w:p>
    <w:p w14:paraId="01C22D7A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1157607D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"&lt;td&gt;".$product[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Date&amp;Ti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]."&lt;/td&gt;";</w:t>
      </w:r>
    </w:p>
    <w:p w14:paraId="601D539B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"&lt;td&gt;".$product["Message"]."&lt;/td&gt;";</w:t>
      </w:r>
    </w:p>
    <w:p w14:paraId="601D5AFE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61389B8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"&lt;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53B2D73E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}</w:t>
      </w:r>
    </w:p>
    <w:p w14:paraId="0EF83985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?&gt;</w:t>
      </w:r>
    </w:p>
    <w:p w14:paraId="63C36E8B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5B74B26C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&lt;/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body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26EDB09A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&lt;/table&gt;</w:t>
      </w:r>
    </w:p>
    <w:p w14:paraId="079CD5D9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26C4876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5C8B3C4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  <w:t xml:space="preserve"> &lt;div class="container"&gt;</w:t>
      </w:r>
    </w:p>
    <w:p w14:paraId="64946308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  <w:t>&lt;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center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&gt;&lt;h2&gt;To Id :&lt;/h2&gt;&lt;input type="text" name=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fname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 id=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f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 required &gt;&lt;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&lt;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&gt;&lt;/center&gt;</w:t>
      </w:r>
    </w:p>
    <w:p w14:paraId="2BA811AF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  <w:t>&lt;input type="hidden" name=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sl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 id="no"&gt;</w:t>
      </w:r>
    </w:p>
    <w:p w14:paraId="69BB300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4D2D708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  <w:t xml:space="preserve"> &lt;div class="row"&gt;</w:t>
      </w:r>
    </w:p>
    <w:p w14:paraId="6341CC0B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  <w:t xml:space="preserve"> &lt;input type="submit" name=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inserttext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" value="Submit"&gt;</w:t>
      </w:r>
    </w:p>
    <w:p w14:paraId="6E3DB14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  <w:t xml:space="preserve"> &lt;/div&gt;</w:t>
      </w:r>
    </w:p>
    <w:p w14:paraId="4FC64D6D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059532A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  <w:t xml:space="preserve"> &lt;/div&gt;</w:t>
      </w:r>
    </w:p>
    <w:p w14:paraId="47C410C5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&lt;/form&gt;</w:t>
      </w:r>
    </w:p>
    <w:p w14:paraId="47C43DF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script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4E89215D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7DD1CC51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var</w:t>
      </w:r>
      <w:proofErr w:type="spellEnd"/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table =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('table');</w:t>
      </w:r>
    </w:p>
    <w:p w14:paraId="74982FF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0D751058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  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for(</w:t>
      </w:r>
      <w:proofErr w:type="spellStart"/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var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i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= 1;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i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&lt;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able.rows.length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;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i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++)</w:t>
      </w:r>
    </w:p>
    <w:p w14:paraId="5F00ABF3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   {</w:t>
      </w:r>
    </w:p>
    <w:p w14:paraId="37D17B05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      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able.rows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[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i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].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onclick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= </w:t>
      </w:r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function()</w:t>
      </w:r>
      <w:proofErr w:type="gramEnd"/>
    </w:p>
    <w:p w14:paraId="7A693E5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       {</w:t>
      </w:r>
    </w:p>
    <w:p w14:paraId="3288788D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38858BDF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            </w:t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>"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fname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").value =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his.cells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[1].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;</w:t>
      </w:r>
    </w:p>
    <w:p w14:paraId="7653AAE6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r w:rsidRPr="004262D5">
        <w:rPr>
          <w:rFonts w:ascii="Consolas" w:hAnsi="Consolas" w:cs="Times New Roman"/>
          <w:bCs/>
          <w:iCs/>
          <w:sz w:val="24"/>
          <w:szCs w:val="24"/>
        </w:rPr>
        <w:tab/>
      </w:r>
      <w:proofErr w:type="spellStart"/>
      <w:proofErr w:type="gramStart"/>
      <w:r w:rsidRPr="004262D5">
        <w:rPr>
          <w:rFonts w:ascii="Consolas" w:hAnsi="Consolas" w:cs="Times New Roman"/>
          <w:bCs/>
          <w:iCs/>
          <w:sz w:val="24"/>
          <w:szCs w:val="24"/>
        </w:rPr>
        <w:t>document.getElementById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"no").value = 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this.cells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[0].</w:t>
      </w:r>
      <w:proofErr w:type="spellStart"/>
      <w:r w:rsidRPr="004262D5">
        <w:rPr>
          <w:rFonts w:ascii="Consolas" w:hAnsi="Consolas" w:cs="Times New Roman"/>
          <w:bCs/>
          <w:iCs/>
          <w:sz w:val="24"/>
          <w:szCs w:val="24"/>
        </w:rPr>
        <w:t>innerHTML</w:t>
      </w:r>
      <w:proofErr w:type="spellEnd"/>
      <w:r w:rsidRPr="004262D5">
        <w:rPr>
          <w:rFonts w:ascii="Consolas" w:hAnsi="Consolas" w:cs="Times New Roman"/>
          <w:bCs/>
          <w:iCs/>
          <w:sz w:val="24"/>
          <w:szCs w:val="24"/>
        </w:rPr>
        <w:t>;</w:t>
      </w:r>
    </w:p>
    <w:p w14:paraId="02D01EF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053F8787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       };</w:t>
      </w:r>
    </w:p>
    <w:p w14:paraId="713EEB35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       }</w:t>
      </w:r>
    </w:p>
    <w:p w14:paraId="15D244B0" w14:textId="77777777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5AF19040" w14:textId="3EA1C29E" w:rsidR="004262D5" w:rsidRPr="004262D5" w:rsidRDefault="004262D5" w:rsidP="004262D5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4262D5">
        <w:rPr>
          <w:rFonts w:ascii="Consolas" w:hAnsi="Consolas" w:cs="Times New Roman"/>
          <w:bCs/>
          <w:iCs/>
          <w:sz w:val="24"/>
          <w:szCs w:val="24"/>
        </w:rPr>
        <w:t xml:space="preserve">        &lt;/script&gt;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4C92F1F4" w:rsidR="00D0165F" w:rsidRDefault="00E254AA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Deletes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2B56C2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lastRenderedPageBreak/>
        <w:t>&lt;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center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&gt;&lt;h1&gt;DELETE STUDENT&lt;/h1&gt;&lt;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&lt;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br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&lt;/center&gt;</w:t>
      </w:r>
    </w:p>
    <w:p w14:paraId="0EAC4BD0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02E51D71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2AA73857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6C29359A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03FA372E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>&lt;table id="table" border="1"&gt;</w:t>
      </w:r>
    </w:p>
    <w:p w14:paraId="31239848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head</w:t>
      </w:r>
      <w:proofErr w:type="spellEnd"/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3D95E151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spellStart"/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UserName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39F1AE21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Name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07B1E954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Institute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4F50FDFA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Email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712C3E14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Phone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49567270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Address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1470FF31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Password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4DFABFBC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>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Delete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279A6D55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head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6A612E24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2D341A3C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42DF2CA4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&lt;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tbody</w:t>
      </w:r>
      <w:proofErr w:type="spellEnd"/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06C055F1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&lt;?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php</w:t>
      </w:r>
      <w:proofErr w:type="spellEnd"/>
      <w:proofErr w:type="gramEnd"/>
    </w:p>
    <w:p w14:paraId="1BADA12C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</w:t>
      </w:r>
      <w:proofErr w:type="spellStart"/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foreach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(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$products as $product)</w:t>
      </w:r>
    </w:p>
    <w:p w14:paraId="6F0CC550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{</w:t>
      </w:r>
    </w:p>
    <w:p w14:paraId="57FA6DF8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"&lt;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r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3D59B01D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"&lt;td&gt;".$product["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UserName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"]."&lt;/td&gt;";</w:t>
      </w:r>
    </w:p>
    <w:p w14:paraId="34C62D64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"&lt;td&gt;".$product["Name"]."&lt;/td&gt;";</w:t>
      </w:r>
    </w:p>
    <w:p w14:paraId="31C81B8A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"&lt;td&gt;".$product["Institute"]."&lt;/td&gt;";</w:t>
      </w:r>
    </w:p>
    <w:p w14:paraId="64D5382D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"&lt;td&gt;".$product["Email"]."&lt;/td&gt;";</w:t>
      </w:r>
    </w:p>
    <w:p w14:paraId="62D8F548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"&lt;td&gt;".$product["Phone"]."&lt;/td&gt;";</w:t>
      </w:r>
    </w:p>
    <w:p w14:paraId="3846AA51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    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"&lt;td&gt;".$product["Address"]."&lt;/td&gt;";</w:t>
      </w:r>
    </w:p>
    <w:p w14:paraId="0A00B321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  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"&lt;td&gt;".$product["Password"]."&lt;/td&gt;";</w:t>
      </w:r>
    </w:p>
    <w:p w14:paraId="57E4BA53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'&lt;td&gt;&lt;button class="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btn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"&gt;&lt;a 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href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="..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controler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scont.php?id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='.$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product[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>"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UserName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"].'" 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i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class="fa fa-trash"&gt;  Delete&lt;/a&gt;&lt;/td&gt;';</w:t>
      </w:r>
    </w:p>
    <w:p w14:paraId="7CCCEAF9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  </w:t>
      </w:r>
      <w:proofErr w:type="gramStart"/>
      <w:r w:rsidRPr="00E254AA">
        <w:rPr>
          <w:rFonts w:ascii="Consolas" w:hAnsi="Consolas" w:cs="Times New Roman"/>
          <w:bCs/>
          <w:iCs/>
          <w:sz w:val="24"/>
          <w:szCs w:val="24"/>
        </w:rPr>
        <w:t>echo</w:t>
      </w:r>
      <w:proofErr w:type="gramEnd"/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"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r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";</w:t>
      </w:r>
    </w:p>
    <w:p w14:paraId="5C5F5714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  }</w:t>
      </w:r>
    </w:p>
    <w:p w14:paraId="509C8796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  ?&gt;</w:t>
      </w:r>
    </w:p>
    <w:p w14:paraId="200A5FDC" w14:textId="77777777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</w:p>
    <w:p w14:paraId="3CC493BA" w14:textId="490C30A5" w:rsidR="00E254AA" w:rsidRPr="00E254AA" w:rsidRDefault="00E254AA" w:rsidP="00E254AA">
      <w:pPr>
        <w:spacing w:after="0" w:line="240" w:lineRule="auto"/>
        <w:contextualSpacing/>
        <w:jc w:val="center"/>
        <w:rPr>
          <w:rFonts w:ascii="Consolas" w:hAnsi="Consolas" w:cs="Times New Roman"/>
          <w:bCs/>
          <w:iCs/>
          <w:sz w:val="24"/>
          <w:szCs w:val="24"/>
        </w:rPr>
      </w:pPr>
      <w:r w:rsidRPr="00E254AA">
        <w:rPr>
          <w:rFonts w:ascii="Consolas" w:hAnsi="Consolas" w:cs="Times New Roman"/>
          <w:bCs/>
          <w:iCs/>
          <w:sz w:val="24"/>
          <w:szCs w:val="24"/>
        </w:rPr>
        <w:t xml:space="preserve">  &lt;/</w:t>
      </w:r>
      <w:proofErr w:type="spellStart"/>
      <w:r w:rsidRPr="00E254AA">
        <w:rPr>
          <w:rFonts w:ascii="Consolas" w:hAnsi="Consolas" w:cs="Times New Roman"/>
          <w:bCs/>
          <w:iCs/>
          <w:sz w:val="24"/>
          <w:szCs w:val="24"/>
        </w:rPr>
        <w:t>tbody</w:t>
      </w:r>
      <w:proofErr w:type="spellEnd"/>
      <w:r w:rsidRPr="00E254AA">
        <w:rPr>
          <w:rFonts w:ascii="Consolas" w:hAnsi="Consolas" w:cs="Times New Roman"/>
          <w:bCs/>
          <w:iCs/>
          <w:sz w:val="24"/>
          <w:szCs w:val="24"/>
        </w:rPr>
        <w:t>&gt;</w:t>
      </w:r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9"/>
      <w:footerReference w:type="default" r:id="rId10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4352445" w14:textId="77777777" w:rsidR="00F23DBD" w:rsidRDefault="00F23DBD" w:rsidP="000742EE">
      <w:pPr>
        <w:spacing w:after="0" w:line="240" w:lineRule="auto"/>
      </w:pPr>
      <w:r>
        <w:separator/>
      </w:r>
    </w:p>
  </w:endnote>
  <w:endnote w:type="continuationSeparator" w:id="0">
    <w:p w14:paraId="52D97136" w14:textId="77777777" w:rsidR="00F23DBD" w:rsidRDefault="00F23DBD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  <w:lang w:bidi="bn-IN"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98B3E8" w14:textId="77777777" w:rsidR="00F23DBD" w:rsidRDefault="00F23DBD" w:rsidP="000742EE">
      <w:pPr>
        <w:spacing w:after="0" w:line="240" w:lineRule="auto"/>
      </w:pPr>
      <w:r>
        <w:separator/>
      </w:r>
    </w:p>
  </w:footnote>
  <w:footnote w:type="continuationSeparator" w:id="0">
    <w:p w14:paraId="307BD7D8" w14:textId="77777777" w:rsidR="00F23DBD" w:rsidRDefault="00F23DBD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1" w14:textId="27F06E11" w:rsidR="00CB77AA" w:rsidRPr="007A6BC2" w:rsidRDefault="00D15CD0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>
      <w:rPr>
        <w:rFonts w:ascii="Times New Roman" w:hAnsi="Times New Roman" w:cs="Times New Roman"/>
        <w:b/>
        <w:color w:val="000000" w:themeColor="text1"/>
        <w:sz w:val="34"/>
        <w:szCs w:val="20"/>
      </w:rPr>
      <w:t>TUTION MEDIA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tNaAKNrOqU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1727D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262D5"/>
    <w:rsid w:val="00464A61"/>
    <w:rsid w:val="004E463B"/>
    <w:rsid w:val="00504538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80371"/>
    <w:rsid w:val="0069438B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81333"/>
    <w:rsid w:val="007A6BC2"/>
    <w:rsid w:val="007D1A38"/>
    <w:rsid w:val="007D7E60"/>
    <w:rsid w:val="007F7BDF"/>
    <w:rsid w:val="00802516"/>
    <w:rsid w:val="00811870"/>
    <w:rsid w:val="008153DA"/>
    <w:rsid w:val="0083240D"/>
    <w:rsid w:val="008613F9"/>
    <w:rsid w:val="00896978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7D96"/>
    <w:rsid w:val="00B66C92"/>
    <w:rsid w:val="00B74EC1"/>
    <w:rsid w:val="00B764C0"/>
    <w:rsid w:val="00BD6686"/>
    <w:rsid w:val="00C13B58"/>
    <w:rsid w:val="00C140D4"/>
    <w:rsid w:val="00CA3EBC"/>
    <w:rsid w:val="00CA7C65"/>
    <w:rsid w:val="00CB77AA"/>
    <w:rsid w:val="00CF0CF1"/>
    <w:rsid w:val="00D013B7"/>
    <w:rsid w:val="00D0165F"/>
    <w:rsid w:val="00D15CD0"/>
    <w:rsid w:val="00D200D3"/>
    <w:rsid w:val="00D414AD"/>
    <w:rsid w:val="00D54CE3"/>
    <w:rsid w:val="00D721A1"/>
    <w:rsid w:val="00D91E27"/>
    <w:rsid w:val="00DB50E3"/>
    <w:rsid w:val="00DD092E"/>
    <w:rsid w:val="00DF7330"/>
    <w:rsid w:val="00E254AA"/>
    <w:rsid w:val="00E37CBC"/>
    <w:rsid w:val="00E62CA4"/>
    <w:rsid w:val="00E701EB"/>
    <w:rsid w:val="00EC48DE"/>
    <w:rsid w:val="00EF3688"/>
    <w:rsid w:val="00F14108"/>
    <w:rsid w:val="00F23DBD"/>
    <w:rsid w:val="00F35A45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</TotalTime>
  <Pages>8</Pages>
  <Words>815</Words>
  <Characters>464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54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icrosoft account</cp:lastModifiedBy>
  <cp:revision>118</cp:revision>
  <dcterms:created xsi:type="dcterms:W3CDTF">2018-11-29T05:25:00Z</dcterms:created>
  <dcterms:modified xsi:type="dcterms:W3CDTF">2020-05-17T07:02:00Z</dcterms:modified>
  <cp:category>GROUP</cp:category>
</cp:coreProperties>
</file>